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1081A0" w14:textId="1D2625FE" w:rsidR="00A9637C" w:rsidRDefault="00CF15AD">
      <w:r>
        <w:t>Ansible</w:t>
      </w:r>
      <w:r w:rsidR="001B6021">
        <w:t>/Docker</w:t>
      </w:r>
      <w:r>
        <w:t xml:space="preserve"> Script </w:t>
      </w:r>
    </w:p>
    <w:p w14:paraId="12F02435" w14:textId="77777777" w:rsidR="00CF15AD" w:rsidRPr="00CF15AD" w:rsidRDefault="00CF15AD" w:rsidP="00CF15AD">
      <w:pPr>
        <w:shd w:val="clear" w:color="auto" w:fill="1A1D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</w:pPr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t>---</w:t>
      </w:r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br/>
        <w:t>- name: My first playbook</w:t>
      </w:r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br/>
        <w:t xml:space="preserve">  hosts: webservers</w:t>
      </w:r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br/>
        <w:t xml:space="preserve">  become: true</w:t>
      </w:r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br/>
        <w:t xml:space="preserve">  tasks:  - name: Install apache </w:t>
      </w:r>
      <w:proofErr w:type="gramStart"/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t>httpd  (</w:t>
      </w:r>
      <w:proofErr w:type="gramEnd"/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t>state=present is optional)</w:t>
      </w:r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br/>
        <w:t xml:space="preserve">    apt:</w:t>
      </w:r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br/>
        <w:t xml:space="preserve">      name: apache2</w:t>
      </w:r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br/>
        <w:t xml:space="preserve">      state: present</w:t>
      </w:r>
    </w:p>
    <w:p w14:paraId="21A9BC7A" w14:textId="77777777" w:rsidR="00CF15AD" w:rsidRPr="00CF15AD" w:rsidRDefault="001B6021" w:rsidP="00CF15AD">
      <w:pPr>
        <w:shd w:val="clear" w:color="auto" w:fill="1A1D21"/>
        <w:spacing w:after="0" w:line="240" w:lineRule="auto"/>
        <w:rPr>
          <w:rFonts w:ascii="Arial" w:eastAsia="Times New Roman" w:hAnsi="Arial" w:cs="Arial"/>
          <w:color w:val="D1D2D3"/>
          <w:sz w:val="23"/>
          <w:szCs w:val="23"/>
          <w:lang w:eastAsia="en-CA"/>
        </w:rPr>
      </w:pPr>
      <w:r>
        <w:rPr>
          <w:rFonts w:ascii="Arial" w:eastAsia="Times New Roman" w:hAnsi="Arial" w:cs="Arial"/>
          <w:color w:val="D1D2D3"/>
          <w:sz w:val="23"/>
          <w:szCs w:val="23"/>
          <w:lang w:eastAsia="en-CA"/>
        </w:rPr>
        <w:pict w14:anchorId="4D82186E">
          <v:rect id="_x0000_i1025" style="width:0;height:.75pt" o:hralign="center" o:hrstd="t" o:hr="t" fillcolor="#a0a0a0" stroked="f"/>
        </w:pict>
      </w:r>
    </w:p>
    <w:p w14:paraId="07B06925" w14:textId="77777777" w:rsidR="00CF15AD" w:rsidRPr="00CF15AD" w:rsidRDefault="00CF15AD" w:rsidP="00CF15AD">
      <w:pPr>
        <w:shd w:val="clear" w:color="auto" w:fill="1A1D21"/>
        <w:spacing w:after="0" w:line="240" w:lineRule="auto"/>
        <w:rPr>
          <w:rFonts w:ascii="Arial" w:eastAsia="Times New Roman" w:hAnsi="Arial" w:cs="Arial"/>
          <w:color w:val="D1D2D3"/>
          <w:sz w:val="23"/>
          <w:szCs w:val="23"/>
          <w:lang w:eastAsia="en-CA"/>
        </w:rPr>
      </w:pPr>
      <w:r w:rsidRPr="00CF15AD">
        <w:rPr>
          <w:rFonts w:ascii="Arial" w:eastAsia="Times New Roman" w:hAnsi="Arial" w:cs="Arial"/>
          <w:b/>
          <w:bCs/>
          <w:color w:val="DE4E2B"/>
          <w:sz w:val="20"/>
          <w:szCs w:val="20"/>
          <w:lang w:eastAsia="en-CA"/>
        </w:rPr>
        <w:t>New</w:t>
      </w:r>
    </w:p>
    <w:p w14:paraId="15BE553C" w14:textId="77777777" w:rsidR="00CF15AD" w:rsidRPr="00CF15AD" w:rsidRDefault="001B6021" w:rsidP="00CF15AD">
      <w:pPr>
        <w:shd w:val="clear" w:color="auto" w:fill="1A1D21"/>
        <w:spacing w:after="0" w:line="240" w:lineRule="auto"/>
        <w:jc w:val="right"/>
        <w:rPr>
          <w:rFonts w:ascii="Arial" w:eastAsia="Times New Roman" w:hAnsi="Arial" w:cs="Arial"/>
          <w:color w:val="D1D2D3"/>
          <w:sz w:val="23"/>
          <w:szCs w:val="23"/>
          <w:lang w:eastAsia="en-CA"/>
        </w:rPr>
      </w:pPr>
      <w:hyperlink r:id="rId4" w:history="1">
        <w:r w:rsidR="00CF15AD" w:rsidRPr="00CF15AD">
          <w:rPr>
            <w:rFonts w:ascii="Arial" w:eastAsia="Times New Roman" w:hAnsi="Arial" w:cs="Arial"/>
            <w:color w:val="0000FF"/>
            <w:sz w:val="18"/>
            <w:szCs w:val="18"/>
            <w:lang w:eastAsia="en-CA"/>
          </w:rPr>
          <w:t>19:45</w:t>
        </w:r>
      </w:hyperlink>
    </w:p>
    <w:p w14:paraId="41D89964" w14:textId="77777777" w:rsidR="00CF15AD" w:rsidRPr="00CF15AD" w:rsidRDefault="00CF15AD" w:rsidP="00CF15AD">
      <w:pPr>
        <w:shd w:val="clear" w:color="auto" w:fill="1A1D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line="240" w:lineRule="auto"/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</w:pPr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t>---</w:t>
      </w:r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br/>
        <w:t xml:space="preserve">  - name: Config Web VM with Docker</w:t>
      </w:r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br/>
        <w:t xml:space="preserve">    hosts: webservers</w:t>
      </w:r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br/>
        <w:t xml:space="preserve">    become: true</w:t>
      </w:r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br/>
        <w:t xml:space="preserve">    tasks:    - name: docker.io</w:t>
      </w:r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br/>
        <w:t xml:space="preserve">  </w:t>
      </w:r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tab/>
        <w:t xml:space="preserve">  apt:</w:t>
      </w:r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br/>
        <w:t xml:space="preserve">        </w:t>
      </w:r>
      <w:proofErr w:type="spellStart"/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t>update_cache</w:t>
      </w:r>
      <w:proofErr w:type="spellEnd"/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t>: yes</w:t>
      </w:r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br/>
        <w:t xml:space="preserve">        name: docker.io</w:t>
      </w:r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br/>
        <w:t xml:space="preserve">        state: present    - name: Install pip3</w:t>
      </w:r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br/>
        <w:t xml:space="preserve">      apt:</w:t>
      </w:r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br/>
        <w:t xml:space="preserve">        name: python3-pip</w:t>
      </w:r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br/>
        <w:t xml:space="preserve">        state: present    - name: Install Python Docker Module</w:t>
      </w:r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br/>
        <w:t xml:space="preserve">      pip:</w:t>
      </w:r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br/>
        <w:t xml:space="preserve">        name: docker</w:t>
      </w:r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br/>
        <w:t xml:space="preserve">        state: present    - name: download and launch a docker web container</w:t>
      </w:r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br/>
        <w:t xml:space="preserve">      </w:t>
      </w:r>
      <w:proofErr w:type="spellStart"/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t>docker_container</w:t>
      </w:r>
      <w:proofErr w:type="spellEnd"/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t>:</w:t>
      </w:r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br/>
        <w:t xml:space="preserve">        name: </w:t>
      </w:r>
      <w:proofErr w:type="spellStart"/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t>dvwa</w:t>
      </w:r>
      <w:proofErr w:type="spellEnd"/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br/>
        <w:t xml:space="preserve">        image: </w:t>
      </w:r>
      <w:proofErr w:type="spellStart"/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t>cyberxsecurity</w:t>
      </w:r>
      <w:proofErr w:type="spellEnd"/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t>/</w:t>
      </w:r>
      <w:proofErr w:type="spellStart"/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t>dvwa</w:t>
      </w:r>
      <w:proofErr w:type="spellEnd"/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br/>
        <w:t xml:space="preserve">        state: started</w:t>
      </w:r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br/>
        <w:t xml:space="preserve">        </w:t>
      </w:r>
      <w:proofErr w:type="spellStart"/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t>restart_policy</w:t>
      </w:r>
      <w:proofErr w:type="spellEnd"/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t>: always</w:t>
      </w:r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br/>
        <w:t xml:space="preserve">        </w:t>
      </w:r>
      <w:proofErr w:type="spellStart"/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t>published_ports</w:t>
      </w:r>
      <w:proofErr w:type="spellEnd"/>
      <w:r w:rsidRPr="00CF15AD">
        <w:rPr>
          <w:rFonts w:ascii="Courier New" w:eastAsia="Times New Roman" w:hAnsi="Courier New" w:cs="Courier New"/>
          <w:color w:val="D1D2D3"/>
          <w:sz w:val="18"/>
          <w:szCs w:val="18"/>
          <w:lang w:eastAsia="en-CA"/>
        </w:rPr>
        <w:t>: 80:80</w:t>
      </w:r>
    </w:p>
    <w:p w14:paraId="2AD3CBA9" w14:textId="77777777" w:rsidR="00CF15AD" w:rsidRDefault="00CF15AD"/>
    <w:sectPr w:rsidR="00CF15A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N7S0MDU3szQwNjJR0lEKTi0uzszPAykwrAUAysDNbywAAAA="/>
  </w:docVars>
  <w:rsids>
    <w:rsidRoot w:val="00CF15AD"/>
    <w:rsid w:val="001B6021"/>
    <w:rsid w:val="00A9637C"/>
    <w:rsid w:val="00CF15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6741C8"/>
  <w15:chartTrackingRefBased/>
  <w15:docId w15:val="{A72F6FBA-C549-4EAB-B2F3-CF022A6A8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15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15AD"/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c-messagelistunreaddividerlabel">
    <w:name w:val="c-message_list__unread_divider__label"/>
    <w:basedOn w:val="DefaultParagraphFont"/>
    <w:rsid w:val="00CF15AD"/>
  </w:style>
  <w:style w:type="character" w:customStyle="1" w:styleId="c-timestamplabel">
    <w:name w:val="c-timestamp__label"/>
    <w:basedOn w:val="DefaultParagraphFont"/>
    <w:rsid w:val="00CF15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297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60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89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36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309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685731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9178911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42599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870378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14419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09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28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3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403306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84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334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0821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9982762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4761348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38623505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0894948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9067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0708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54447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utortorcyberp-l3q3727.slack.com/archives/G01P4VBTS8M/p16231095400018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4</Words>
  <Characters>770</Characters>
  <Application>Microsoft Office Word</Application>
  <DocSecurity>0</DocSecurity>
  <Lines>6</Lines>
  <Paragraphs>1</Paragraphs>
  <ScaleCrop>false</ScaleCrop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Kong</dc:creator>
  <cp:keywords/>
  <dc:description/>
  <cp:lastModifiedBy>Jessica Kong</cp:lastModifiedBy>
  <cp:revision>2</cp:revision>
  <dcterms:created xsi:type="dcterms:W3CDTF">2021-06-07T23:46:00Z</dcterms:created>
  <dcterms:modified xsi:type="dcterms:W3CDTF">2021-06-24T01:34:00Z</dcterms:modified>
</cp:coreProperties>
</file>